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055988AD" w:rsidR="00047D81" w:rsidRPr="0057779E" w:rsidRDefault="00047D81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" w:author="Andy Bennett" w:date="2024-02-20T15:43:00Z">
              <w:r w:rsidRPr="0057779E" w:rsidDel="004C1E9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AIML_CN (19.15) - 0.5</w:delText>
              </w:r>
            </w:del>
            <w:ins w:id="3" w:author="Andy Bennett" w:date="2024-02-20T15:44:00Z">
              <w:r w:rsidR="004C1E90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 w:rsidR="004C1E90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5GSAT_ARCH_Ph3 (19.1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5E11C37E" w:rsidR="00047D81" w:rsidRPr="0057779E" w:rsidRDefault="00047D81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UEPO (9.25.2) -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2B2B5FFF" w:rsidR="00047D81" w:rsidRPr="0057779E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Rel-18 VMR LS's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57779E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2E957BBB" w:rsidR="00047D81" w:rsidRPr="0057779E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3F124B3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  <w:r w:rsidR="00367F29"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 - 0.5</w:t>
            </w:r>
          </w:p>
          <w:p w14:paraId="4C973948" w14:textId="3DC5DE2F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0B3117DE" w:rsidR="00047D81" w:rsidRPr="00047D81" w:rsidRDefault="004C1E9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4" w:author="Andy Bennett" w:date="2024-02-20T15:45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8 maint (8.x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bookmarkStart w:id="5" w:name="_GoBack"/>
              <w:bookmarkEnd w:id="5"/>
              <w:r w:rsidRPr="004C1E9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6" w:author="Andy Bennett" w:date="2024-02-20T15:45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?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del w:id="7" w:author="Andy Bennett" w:date="2024-02-20T15:45:00Z">
              <w:r w:rsidR="00047D81" w:rsidRPr="00047D81" w:rsidDel="004C1E9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  <w:p w14:paraId="5CB189ED" w14:textId="6A85B155" w:rsidR="00047D81" w:rsidRPr="00B5267E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30797C6C" w:rsidR="00047D81" w:rsidRPr="00047D81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8" w:author="Andy Bennett" w:date="2024-02-20T15:43:00Z">
              <w:r w:rsidRPr="0057779E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AIML_CN (19.15) - 0.5</w:t>
              </w:r>
            </w:ins>
            <w:del w:id="9" w:author="Andy Bennett" w:date="2024-02-20T15:44:00Z">
              <w:r w:rsidR="00047D81" w:rsidRPr="00047D81" w:rsidDel="004C1E9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5GSAT_ARCH_Ph3 (19.1)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9CAB633" w14:textId="26DB2A51" w:rsidR="00047D81" w:rsidRDefault="00047D81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3364C430" w14:textId="60BC9852" w:rsidR="00B5267E" w:rsidRPr="00B5267E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797DFF5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ins w:id="10" w:author="Andy Bennett" w:date="2024-02-20T15:44:00Z">
              <w:r w:rsidR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I19</w:t>
              </w:r>
            </w:ins>
            <w:del w:id="11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BD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028D9DC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ins w:id="12" w:author="Andy Bennett" w:date="2024-02-20T15:44:00Z">
              <w:r w:rsidR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I19</w:t>
              </w:r>
            </w:ins>
            <w:del w:id="13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BD</w:delText>
              </w:r>
            </w:del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14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15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16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17" w:author="Andy Bennett" w:date="2024-02-20T15:44:00Z">
              <w:r w:rsidRPr="00047D81" w:rsidDel="004C1E9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0A313" w14:textId="77777777" w:rsidR="008227A5" w:rsidRDefault="008227A5">
      <w:pPr>
        <w:spacing w:after="0"/>
      </w:pPr>
      <w:r>
        <w:separator/>
      </w:r>
    </w:p>
  </w:endnote>
  <w:endnote w:type="continuationSeparator" w:id="0">
    <w:p w14:paraId="0B85AF71" w14:textId="77777777" w:rsidR="008227A5" w:rsidRDefault="008227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46219B" w14:textId="77777777" w:rsidR="008227A5" w:rsidRDefault="008227A5">
      <w:pPr>
        <w:spacing w:after="0"/>
      </w:pPr>
      <w:r>
        <w:separator/>
      </w:r>
    </w:p>
  </w:footnote>
  <w:footnote w:type="continuationSeparator" w:id="0">
    <w:p w14:paraId="41E9439E" w14:textId="77777777" w:rsidR="008227A5" w:rsidRDefault="008227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227A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27A5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C288CE-797E-4929-864A-DEF232B45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6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4-02-20T14:04:00Z</dcterms:created>
  <dcterms:modified xsi:type="dcterms:W3CDTF">2024-02-20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